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974cbe92edb42c87a60b6e23ff8208214f09ba"/>
      <w:r>
        <w:rPr>
          <w:b/>
        </w:rPr>
        <w:t xml:space="preserve">ПРОТОКОЛ ПРО РЕЗУЛЬТАТИ ЗЕМЕЛЬНИХ ТОРГІВ № LRE001-UA-20230419-255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4,1333 га кадастровий номер 5122986900:01:001:0522, яка розташована Одеська область Подільський район Куяльницька сільська рада (за межами населеного пункту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площею 4,1333 га кадастровий номер 5122986900:01:001:0522, яка розташована Одеська область Подільський район Куяльницька сільська рада (за межами населеного пункту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597,2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79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СТАРОКУЛЬНЯНСЬКЕ", ЄДРПОУ: 015285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1.05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УЯЛЬНИЦЬКА СІЛЬСЬКА РАДА ПОДІЛЬ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33:29Z</dcterms:created>
  <dcterms:modified xsi:type="dcterms:W3CDTF">2024-05-05T12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